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title-marketplace-data-api-v2"/>
    <w:p>
      <w:pPr>
        <w:pStyle w:val="Heading1"/>
      </w:pPr>
      <w:r>
        <w:t xml:space="preserve">Title: Marketplace Data API V2</w:t>
      </w:r>
    </w:p>
    <w:p>
      <w:pPr>
        <w:pStyle w:val="FirstParagraph"/>
      </w:pPr>
      <w:r>
        <w:t xml:space="preserve">The below are sample apis for each entity</w:t>
      </w:r>
    </w:p>
    <w:p>
      <w:pPr>
        <w:pStyle w:val="BodyText"/>
      </w:pPr>
      <w:r>
        <w:t xml:space="preserve">Sample Lead API: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br/>
      </w:r>
      <w:r>
        <w:t xml:space="preserve">Sample Contact API: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br/>
      </w:r>
      <w:r>
        <w:t xml:space="preserve">Sample Deal API: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br/>
      </w:r>
      <w:r>
        <w:t xml:space="preserve">Sample Account API: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br/>
      </w:r>
      <w:r>
        <w:br/>
      </w:r>
      <w:r>
        <w:t xml:space="preserve">You can use </w:t>
      </w:r>
      <w:hyperlink r:id="rId24">
        <w:r>
          <w:rPr>
            <w:rStyle w:val="Hyperlink"/>
          </w:rPr>
          <w:t xml:space="preserve">https://jsoneditoronline.org/</w:t>
        </w:r>
      </w:hyperlink>
      <w:r>
        <w:t xml:space="preserve"> to look into the data present in those files clearly.</w:t>
      </w:r>
      <w:r>
        <w:br/>
      </w:r>
      <w:r>
        <w:br/>
      </w:r>
      <w:r>
        <w:t xml:space="preserve">If you want to look into the api for the account you have you can type the following in the brows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436"/>
        <w:gridCol w:w="4483"/>
      </w:tblGrid>
      <w:tr>
        <w:tc>
          <w:tcPr/>
          <w:p>
            <w:pPr>
              <w:pStyle w:val="Compact"/>
              <w:jc w:val="left"/>
            </w:pPr>
            <w:r>
              <w:t xml:space="preserve">Sample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{{domainName}}.freshsales.io/leads/{{leadId}}.jso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squad4.freshsales.io/leads/2010929508.js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{{domainName}}.freshsales.io/contacts/{{contactId}}.jso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quad4.freshsales.io/contacts/2009648694.js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{{domainName}}.freshsales.io/sales_accounts/{{accountId}}.js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quad4.freshsales.io/sales_accounts/2009229787.js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{{domainName}}.freshsales.io/deals/{{dealId}}.js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quad4.freshsales.io/deals/2003389206.json</w:t>
              </w:r>
            </w:hyperlink>
          </w:p>
        </w:tc>
      </w:tr>
    </w:tbl>
    <w:p>
      <w:pPr>
        <w:pStyle w:val="BodyText"/>
      </w:pPr>
      <w:r>
        <w:t xml:space="preserve">Navigation Link: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Leads API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Contacts API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Deals API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ccounts API</w:t>
        </w:r>
      </w:hyperlink>
    </w:p>
    <w:p>
      <w:pPr>
        <w:pStyle w:val="FirstParagraph"/>
      </w:pPr>
      <w:r>
        <w:br/>
      </w:r>
      <w:r>
        <w:rPr>
          <w:b/>
          <w:bCs/>
        </w:rPr>
        <w:t xml:space="preserve">Developer Proposal:</w:t>
      </w:r>
    </w:p>
    <w:bookmarkStart w:id="33" w:name="MarketplaceDataAPIV2-LeadsAPI"/>
    <w:p>
      <w:pPr>
        <w:pStyle w:val="Heading4"/>
      </w:pPr>
      <w:r>
        <w:br/>
      </w:r>
      <w:r>
        <w:t xml:space="preserve">Leads API</w:t>
      </w:r>
    </w:p>
    <w:tbl>
      <w:tblPr>
        <w:tblStyle w:val="Table"/>
        <w:tblW w:type="pct" w:w="4225"/>
        <w:tblLayout w:type="fixed"/>
        <w:tblLook w:firstRow="0" w:lastRow="0" w:firstColumn="0" w:lastColumn="0" w:noHBand="0" w:noVBand="0" w:val="0000"/>
      </w:tblPr>
      <w:tblGrid>
        <w:gridCol w:w="2012"/>
        <w:gridCol w:w="672"/>
        <w:gridCol w:w="1746"/>
        <w:gridCol w:w="2260"/>
      </w:tblGrid>
      <w:tr>
        <w:tc>
          <w:tcPr/>
          <w:p>
            <w:pPr>
              <w:pStyle w:val="Compact"/>
              <w:jc w:val="left"/>
            </w:pPr>
            <w:r>
              <w:t xml:space="preserve">Attribut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R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 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licate property email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_not_distu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first_name and last_nam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imeout for that s3 link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sta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s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_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_update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zip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number_of_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annual_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industry_typ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 be present in </w:t>
            </w:r>
            <w:r>
              <w:t xml:space="preserve">industry_typ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industry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business_typ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 be present in business_typ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: </w:t>
            </w:r>
            <w:r>
              <w:t xml:space="preserve">business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: </w:t>
            </w: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: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: </w:t>
            </w: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: </w:t>
            </w:r>
            <w:r>
              <w:t xml:space="preserve">currenc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: </w:t>
            </w:r>
            <w:r>
              <w:t xml:space="preserve">base_currency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: </w:t>
            </w:r>
            <w:r>
              <w:t xml:space="preserve">expected_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: </w:t>
            </w:r>
            <w:r>
              <w:t xml:space="preserve">deal_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 be present in deal_produc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: </w:t>
            </w:r>
            <w:r>
              <w:t xml:space="preserve">deal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sales_activity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nt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via_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via_sales_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_sales_sequ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_sales_sequ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_form_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assign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duplic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plicates_searched_to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nections_searched_to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_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3"/>
    <w:bookmarkStart w:id="34" w:name="MarketplaceDataAPIV2-ContactsAPI"/>
    <w:p>
      <w:pPr>
        <w:pStyle w:val="Heading4"/>
      </w:pPr>
      <w:r>
        <w:t xml:space="preserve">Contacts AP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71"/>
        <w:gridCol w:w="810"/>
        <w:gridCol w:w="2045"/>
        <w:gridCol w:w="2692"/>
      </w:tblGrid>
      <w:tr>
        <w:tc>
          <w:tcPr/>
          <w:p>
            <w:pPr>
              <w:pStyle w:val="Compact"/>
              <w:jc w:val="left"/>
            </w:pPr>
            <w:r>
              <w:t xml:space="preserve">Attribut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R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 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_not_distu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s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_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deals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_deals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sales_activity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_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ur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nt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via_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_deals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via_sales_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_sales_sequ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_sales_sequ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_form_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deals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assign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duplic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plicates_searched_to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nections_searched_to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4"/>
    <w:bookmarkStart w:id="35" w:name="MarketplaceDataAPIV2-DealsAPI"/>
    <w:p>
      <w:pPr>
        <w:pStyle w:val="Heading4"/>
      </w:pPr>
      <w:r>
        <w:t xml:space="preserve">Deals AP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71"/>
        <w:gridCol w:w="810"/>
        <w:gridCol w:w="2045"/>
        <w:gridCol w:w="2692"/>
      </w:tblGrid>
      <w:tr>
        <w:tc>
          <w:tcPr/>
          <w:p>
            <w:pPr>
              <w:pStyle w:val="Compact"/>
              <w:jc w:val="left"/>
            </w:pPr>
            <w:r>
              <w:t xml:space="preserve">Attribut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R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 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_currency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_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ed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e_update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_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_pipelin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_stag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tten_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nt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_sales_sequ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_sales_sequ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_for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coming_activities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assign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sales_activity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via_sales_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_deal_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_freddy_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5"/>
    <w:bookmarkStart w:id="36" w:name="MarketplaceDataAPIV2-AccountsAPI"/>
    <w:p>
      <w:pPr>
        <w:pStyle w:val="Heading4"/>
      </w:pPr>
      <w:r>
        <w:t xml:space="preserve">Accounts AP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71"/>
        <w:gridCol w:w="810"/>
        <w:gridCol w:w="2045"/>
        <w:gridCol w:w="2692"/>
      </w:tblGrid>
      <w:tr>
        <w:tc>
          <w:tcPr/>
          <w:p>
            <w:pPr>
              <w:pStyle w:val="Compact"/>
              <w:jc w:val="left"/>
            </w:pPr>
            <w:r>
              <w:t xml:space="preserve">Attribut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 R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 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_of_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_reve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deals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deals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_deals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n_deals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_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_sales_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nt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via_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via_sales_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contacted_sales_activity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d_sales_sequ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_sales_sequ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last_assigned_at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nfluence.freshworks.com/display/freshsales/Marketplace+Data+API+V2#MarketplaceDataAPIV2-AccountsAPI" TargetMode="External" /><Relationship Type="http://schemas.openxmlformats.org/officeDocument/2006/relationships/hyperlink" Id="rId30" Target="https://confluence.freshworks.com/display/freshsales/Marketplace+Data+API+V2#MarketplaceDataAPIV2-ContactsAPI" TargetMode="External" /><Relationship Type="http://schemas.openxmlformats.org/officeDocument/2006/relationships/hyperlink" Id="rId31" Target="https://confluence.freshworks.com/display/freshsales/Marketplace+Data+API+V2#MarketplaceDataAPIV2-DealsAPI" TargetMode="External" /><Relationship Type="http://schemas.openxmlformats.org/officeDocument/2006/relationships/hyperlink" Id="rId29" Target="https://confluence.freshworks.com/display/freshsales/Marketplace+Data+API+V2#MarketplaceDataAPIV2-LeadsAPI" TargetMode="External" /><Relationship Type="http://schemas.openxmlformats.org/officeDocument/2006/relationships/hyperlink" Id="rId23" Target="https://confluence.freshworks.com/download/attachments/223776041/sample_account.txt?version=1&amp;modificationDate=1561533340361&amp;api=v2" TargetMode="External" /><Relationship Type="http://schemas.openxmlformats.org/officeDocument/2006/relationships/hyperlink" Id="rId21" Target="https://confluence.freshworks.com/download/attachments/223776041/sample_contact.txt?version=1&amp;modificationDate=1561533318867&amp;api=v2" TargetMode="External" /><Relationship Type="http://schemas.openxmlformats.org/officeDocument/2006/relationships/hyperlink" Id="rId22" Target="https://confluence.freshworks.com/download/attachments/223776041/sample_deal.txt?version=1&amp;modificationDate=1561533329526&amp;api=v2" TargetMode="External" /><Relationship Type="http://schemas.openxmlformats.org/officeDocument/2006/relationships/hyperlink" Id="rId20" Target="https://confluence.freshworks.com/download/attachments/223776041/sample_lead.txt?version=1&amp;modificationDate=1561533304052&amp;api=v2" TargetMode="External" /><Relationship Type="http://schemas.openxmlformats.org/officeDocument/2006/relationships/hyperlink" Id="rId24" Target="https://jsoneditoronline.org/" TargetMode="External" /><Relationship Type="http://schemas.openxmlformats.org/officeDocument/2006/relationships/hyperlink" Id="rId26" Target="https://squad4.freshsales.io/contacts/2009648694.json" TargetMode="External" /><Relationship Type="http://schemas.openxmlformats.org/officeDocument/2006/relationships/hyperlink" Id="rId28" Target="https://squad4.freshsales.io/deals/2003389206.json" TargetMode="External" /><Relationship Type="http://schemas.openxmlformats.org/officeDocument/2006/relationships/hyperlink" Id="rId25" Target="https://squad4.freshsales.io/leads/2010929508.json" TargetMode="External" /><Relationship Type="http://schemas.openxmlformats.org/officeDocument/2006/relationships/hyperlink" Id="rId27" Target="https://squad4.freshsales.io/sales_accounts/2009229787.j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nfluence.freshworks.com/display/freshsales/Marketplace+Data+API+V2#MarketplaceDataAPIV2-AccountsAPI" TargetMode="External" /><Relationship Type="http://schemas.openxmlformats.org/officeDocument/2006/relationships/hyperlink" Id="rId30" Target="https://confluence.freshworks.com/display/freshsales/Marketplace+Data+API+V2#MarketplaceDataAPIV2-ContactsAPI" TargetMode="External" /><Relationship Type="http://schemas.openxmlformats.org/officeDocument/2006/relationships/hyperlink" Id="rId31" Target="https://confluence.freshworks.com/display/freshsales/Marketplace+Data+API+V2#MarketplaceDataAPIV2-DealsAPI" TargetMode="External" /><Relationship Type="http://schemas.openxmlformats.org/officeDocument/2006/relationships/hyperlink" Id="rId29" Target="https://confluence.freshworks.com/display/freshsales/Marketplace+Data+API+V2#MarketplaceDataAPIV2-LeadsAPI" TargetMode="External" /><Relationship Type="http://schemas.openxmlformats.org/officeDocument/2006/relationships/hyperlink" Id="rId23" Target="https://confluence.freshworks.com/download/attachments/223776041/sample_account.txt?version=1&amp;modificationDate=1561533340361&amp;api=v2" TargetMode="External" /><Relationship Type="http://schemas.openxmlformats.org/officeDocument/2006/relationships/hyperlink" Id="rId21" Target="https://confluence.freshworks.com/download/attachments/223776041/sample_contact.txt?version=1&amp;modificationDate=1561533318867&amp;api=v2" TargetMode="External" /><Relationship Type="http://schemas.openxmlformats.org/officeDocument/2006/relationships/hyperlink" Id="rId22" Target="https://confluence.freshworks.com/download/attachments/223776041/sample_deal.txt?version=1&amp;modificationDate=1561533329526&amp;api=v2" TargetMode="External" /><Relationship Type="http://schemas.openxmlformats.org/officeDocument/2006/relationships/hyperlink" Id="rId20" Target="https://confluence.freshworks.com/download/attachments/223776041/sample_lead.txt?version=1&amp;modificationDate=1561533304052&amp;api=v2" TargetMode="External" /><Relationship Type="http://schemas.openxmlformats.org/officeDocument/2006/relationships/hyperlink" Id="rId24" Target="https://jsoneditoronline.org/" TargetMode="External" /><Relationship Type="http://schemas.openxmlformats.org/officeDocument/2006/relationships/hyperlink" Id="rId26" Target="https://squad4.freshsales.io/contacts/2009648694.json" TargetMode="External" /><Relationship Type="http://schemas.openxmlformats.org/officeDocument/2006/relationships/hyperlink" Id="rId28" Target="https://squad4.freshsales.io/deals/2003389206.json" TargetMode="External" /><Relationship Type="http://schemas.openxmlformats.org/officeDocument/2006/relationships/hyperlink" Id="rId25" Target="https://squad4.freshsales.io/leads/2010929508.json" TargetMode="External" /><Relationship Type="http://schemas.openxmlformats.org/officeDocument/2006/relationships/hyperlink" Id="rId27" Target="https://squad4.freshsales.io/sales_accounts/2009229787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